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을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7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2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1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4" w:name="소프트웨어개발병"/>
            <w:r>
              <w:t xml:space="preserve">소프트웨어개발병</w:t>
            </w:r>
            <w:bookmarkEnd w:id="54"/>
          </w:p>
        </w:tc>
        <w:tc>
          <w:tcPr/>
          <w:p>
            <w:pPr>
              <w:pStyle w:val="Heading2"/>
            </w:pPr>
            <w:bookmarkStart w:id="55" w:name="대한민국해군"/>
            <w:r>
              <w:t xml:space="preserve">대한민국해군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정보체계관리단-소프트웨어개발과"/>
            <w:r>
              <w:t xml:space="preserve">정보체계관리단 소프트웨어개발과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4"/>
            <w:r>
              <w:t xml:space="preserve">2020-06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section-5"/>
            <w:r>
              <w:t xml:space="preserve">/ 2022-02</w:t>
            </w:r>
            <w:bookmarkEnd w:id="58"/>
          </w:p>
        </w:tc>
        <w:tc>
          <w:tcPr/>
          <w:p>
            <w:pPr>
              <w:pStyle w:val="Heading3"/>
              <w:jc w:val="right"/>
            </w:pPr>
            <w:bookmarkStart w:id="59" w:name="년-1"/>
            <w:r>
              <w:t xml:space="preserve">1년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개월-2"/>
            <w:r>
              <w:t xml:space="preserve">8개월</w:t>
            </w:r>
            <w:bookmarkEnd w:id="60"/>
          </w:p>
        </w:tc>
      </w:tr>
    </w:tbl>
    <w:bookmarkEnd w:id="61"/>
    <w:bookmarkEnd w:id="62"/>
    <w:bookmarkStart w:id="66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3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5"/>
    <w:bookmarkEnd w:id="66"/>
    <w:bookmarkEnd w:id="67"/>
    <w:bookmarkStart w:id="110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9" w:name="X04585f4480bbca83c4df7774755fe2952a2897c"/>
            <w:hyperlink r:id="rId68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69"/>
          </w:p>
        </w:tc>
        <w:tc>
          <w:tcPr/>
          <w:p>
            <w:pPr>
              <w:pStyle w:val="Heading3"/>
            </w:pPr>
            <w:bookmarkStart w:id="70" w:name="section-6"/>
            <w:r>
              <w:t xml:space="preserve">2025-01</w:t>
            </w:r>
            <w:bookmarkEnd w:id="70"/>
          </w:p>
        </w:tc>
        <w:tc>
          <w:tcPr/>
          <w:p>
            <w:pPr>
              <w:pStyle w:val="Heading3"/>
            </w:pPr>
            <w:bookmarkStart w:id="71" w:name="section-7"/>
            <w:r>
              <w:t xml:space="preserve">/ 2025-02</w:t>
            </w:r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3"/>
            <w:r>
              <w:t xml:space="preserve">1개월</w:t>
            </w:r>
            <w:bookmarkEnd w:id="72"/>
          </w:p>
        </w:tc>
      </w:tr>
    </w:tbl>
    <w:bookmarkStart w:id="80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79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3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5" w:name="X738896b4826a3b59f718f272f78bc082265333a"/>
            <w:hyperlink r:id="rId74">
              <w:r>
                <w:rPr>
                  <w:rStyle w:val="Hyperlink"/>
                </w:rPr>
                <w:t xml:space="preserve">Woowacourse Java Format</w:t>
              </w:r>
            </w:hyperlink>
            <w:bookmarkEnd w:id="75"/>
          </w:p>
        </w:tc>
        <w:tc>
          <w:tcPr/>
          <w:p>
            <w:pPr>
              <w:pStyle w:val="Heading3"/>
            </w:pPr>
            <w:bookmarkStart w:id="76" w:name="section-8"/>
            <w:r>
              <w:t xml:space="preserve">2024-10</w:t>
            </w:r>
            <w:bookmarkEnd w:id="76"/>
          </w:p>
        </w:tc>
        <w:tc>
          <w:tcPr/>
          <w:p>
            <w:pPr>
              <w:pStyle w:val="Heading3"/>
            </w:pPr>
            <w:bookmarkStart w:id="77" w:name="section-9"/>
            <w:r>
              <w:t xml:space="preserve">/ 2024-11</w:t>
            </w:r>
            <w:bookmarkEnd w:id="77"/>
          </w:p>
        </w:tc>
        <w:tc>
          <w:tcPr/>
          <w:p>
            <w:pPr>
              <w:pStyle w:val="Heading3"/>
              <w:jc w:val="right"/>
            </w:pPr>
            <w:bookmarkStart w:id="78" w:name="개월-4"/>
            <w:r>
              <w:t xml:space="preserve">2개월</w:t>
            </w:r>
            <w:bookmarkEnd w:id="78"/>
          </w:p>
        </w:tc>
      </w:tr>
    </w:tbl>
    <w:bookmarkEnd w:id="79"/>
    <w:bookmarkEnd w:id="80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0"/>
            <w:r>
              <w:t xml:space="preserve">2017-07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1"/>
            <w:r>
              <w:t xml:space="preserve">/ 2018-05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5"/>
            <w:r>
              <w:t xml:space="preserve">10개월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Start w:id="109" w:name="Xdbcb20496174972d12821c9d5a4bcc36dca3c0d"/>
    <w:p>
      <w:pPr>
        <w:pStyle w:val="Heading3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3">
        <w:r>
          <w:rPr>
            <w:rStyle w:val="Hyperlink"/>
          </w:rPr>
          <w:t xml:space="preserve">19.9k</w:t>
        </w:r>
      </w:hyperlink>
      <w:r>
        <w:t xml:space="preserve">+</w:t>
      </w:r>
      <w:hyperlink r:id="rId94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5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6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98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99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2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6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7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09"/>
    <w:bookmarkEnd w:id="110"/>
    <w:bookmarkStart w:id="118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1" w:name="컴퓨터공학심화전공"/>
            <w:r>
              <w:t xml:space="preserve">컴퓨터공학심화전공</w:t>
            </w:r>
            <w:bookmarkEnd w:id="111"/>
          </w:p>
        </w:tc>
        <w:tc>
          <w:tcPr/>
          <w:p>
            <w:pPr>
              <w:pStyle w:val="Heading2"/>
            </w:pPr>
            <w:bookmarkStart w:id="112" w:name="한동대학교"/>
            <w:r>
              <w:t xml:space="preserve">한동대학교</w:t>
            </w:r>
            <w:bookmarkEnd w:id="112"/>
          </w:p>
        </w:tc>
        <w:tc>
          <w:tcPr/>
          <w:p>
            <w:pPr>
              <w:pStyle w:val="Heading3"/>
            </w:pPr>
            <w:bookmarkStart w:id="113" w:name="전산전자공학부"/>
            <w:r>
              <w:t xml:space="preserve">전산전자공학부</w:t>
            </w:r>
            <w:bookmarkEnd w:id="113"/>
          </w:p>
        </w:tc>
        <w:tc>
          <w:tcPr/>
          <w:p>
            <w:pPr>
              <w:pStyle w:val="Heading3"/>
            </w:pPr>
            <w:bookmarkStart w:id="114" w:name="section-12"/>
            <w:r>
              <w:t xml:space="preserve">2015-03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section-13"/>
            <w:r>
              <w:t xml:space="preserve">/ 2020-02</w:t>
            </w:r>
            <w:bookmarkEnd w:id="115"/>
          </w:p>
        </w:tc>
        <w:tc>
          <w:tcPr/>
          <w:p>
            <w:pPr>
              <w:pStyle w:val="Heading3"/>
              <w:jc w:val="right"/>
            </w:pPr>
            <w:bookmarkStart w:id="116" w:name="년-2"/>
            <w:r>
              <w:t xml:space="preserve">5년</w:t>
            </w:r>
            <w:bookmarkEnd w:id="116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7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18"/>
    <w:bookmarkStart w:id="12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19" w:name="정보처리기사"/>
            <w:r>
              <w:t xml:space="preserve">정보처리기사</w:t>
            </w:r>
            <w:bookmarkEnd w:id="119"/>
          </w:p>
        </w:tc>
        <w:tc>
          <w:tcPr/>
          <w:p>
            <w:pPr>
              <w:pStyle w:val="Heading3"/>
            </w:pPr>
            <w:bookmarkStart w:id="120" w:name="section-14"/>
            <w:r>
              <w:t xml:space="preserve">2021-08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section-15"/>
            <w:r>
              <w:t xml:space="preserve">-</w:t>
            </w:r>
            <w:bookmarkEnd w:id="121"/>
          </w:p>
        </w:tc>
        <w:tc>
          <w:tcPr/>
          <w:p>
            <w:pPr>
              <w:pStyle w:val="Compact"/>
            </w:pPr>
          </w:p>
        </w:tc>
      </w:tr>
    </w:tbl>
    <w:bookmarkEnd w:id="12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8T14:17:52Z</dcterms:created>
  <dcterms:modified xsi:type="dcterms:W3CDTF">2025-02-18T14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8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